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EDEEEF"/>
  <w:body>
    <w:p w14:paraId="65D0ED1D" w14:textId="3BB8CB98" w:rsidR="00A1747C" w:rsidRPr="00DD3FAF" w:rsidRDefault="00030933" w:rsidP="00A1747C">
      <w:pPr>
        <w:jc w:val="center"/>
      </w:pPr>
      <w:r>
        <w:rPr>
          <w:b/>
          <w:bCs/>
          <w:sz w:val="32"/>
          <w:szCs w:val="32"/>
        </w:rPr>
        <w:t>Scoping Template - Title</w:t>
      </w:r>
    </w:p>
    <w:p w14:paraId="282A2F49" w14:textId="77777777" w:rsidR="00A1747C" w:rsidRDefault="00A1747C">
      <w:pPr>
        <w:rPr>
          <w:b/>
          <w:bCs/>
          <w:color w:val="5B9BD5" w:themeColor="accent1"/>
          <w:sz w:val="32"/>
          <w:szCs w:val="32"/>
        </w:rPr>
      </w:pPr>
    </w:p>
    <w:tbl>
      <w:tblPr>
        <w:tblStyle w:val="TableGrid"/>
        <w:tblpPr w:leftFromText="180" w:rightFromText="180" w:vertAnchor="page" w:horzAnchor="margin" w:tblpXSpec="center" w:tblpY="2101"/>
        <w:tblW w:w="15593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2126"/>
        <w:gridCol w:w="4252"/>
        <w:gridCol w:w="2268"/>
        <w:gridCol w:w="1843"/>
        <w:gridCol w:w="1848"/>
      </w:tblGrid>
      <w:tr w:rsidR="00A1747C" w:rsidRPr="00E6088C" w14:paraId="7B2EFEB1" w14:textId="77777777" w:rsidTr="00EB2B0F">
        <w:tc>
          <w:tcPr>
            <w:tcW w:w="1555" w:type="dxa"/>
            <w:shd w:val="clear" w:color="auto" w:fill="0070C0"/>
          </w:tcPr>
          <w:p w14:paraId="7564BB6A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User /Audience</w:t>
            </w:r>
          </w:p>
        </w:tc>
        <w:tc>
          <w:tcPr>
            <w:tcW w:w="1701" w:type="dxa"/>
            <w:shd w:val="clear" w:color="auto" w:fill="0070C0"/>
          </w:tcPr>
          <w:p w14:paraId="3476BEAE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Dashboard/ Area</w:t>
            </w:r>
          </w:p>
        </w:tc>
        <w:tc>
          <w:tcPr>
            <w:tcW w:w="2126" w:type="dxa"/>
            <w:shd w:val="clear" w:color="auto" w:fill="0070C0"/>
          </w:tcPr>
          <w:p w14:paraId="4A7DE5B6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Problem statement</w:t>
            </w:r>
          </w:p>
        </w:tc>
        <w:tc>
          <w:tcPr>
            <w:tcW w:w="4252" w:type="dxa"/>
            <w:shd w:val="clear" w:color="auto" w:fill="0070C0"/>
          </w:tcPr>
          <w:p w14:paraId="5AE2626A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Key Questions</w:t>
            </w:r>
          </w:p>
        </w:tc>
        <w:tc>
          <w:tcPr>
            <w:tcW w:w="2268" w:type="dxa"/>
            <w:shd w:val="clear" w:color="auto" w:fill="0070C0"/>
          </w:tcPr>
          <w:p w14:paraId="39E65A8B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KPIs/Measures</w:t>
            </w:r>
          </w:p>
        </w:tc>
        <w:tc>
          <w:tcPr>
            <w:tcW w:w="1843" w:type="dxa"/>
            <w:shd w:val="clear" w:color="auto" w:fill="0070C0"/>
          </w:tcPr>
          <w:p w14:paraId="552C5EC3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View/Filter By</w:t>
            </w:r>
          </w:p>
        </w:tc>
        <w:tc>
          <w:tcPr>
            <w:tcW w:w="1848" w:type="dxa"/>
            <w:shd w:val="clear" w:color="auto" w:fill="0070C0"/>
          </w:tcPr>
          <w:p w14:paraId="223C37A2" w14:textId="77777777" w:rsidR="00A1747C" w:rsidRPr="008F46F4" w:rsidRDefault="00A1747C" w:rsidP="00B90E75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 xml:space="preserve">Data </w:t>
            </w:r>
            <w:r>
              <w:rPr>
                <w:rFonts w:ascii="Arial" w:hAnsi="Arial" w:cs="Arial"/>
                <w:b/>
                <w:color w:val="FFFFFF" w:themeColor="background1"/>
              </w:rPr>
              <w:t>Sources</w:t>
            </w:r>
          </w:p>
        </w:tc>
      </w:tr>
      <w:tr w:rsidR="00A1747C" w:rsidRPr="00E6088C" w14:paraId="39EBAE65" w14:textId="77777777" w:rsidTr="00AF6E5E">
        <w:trPr>
          <w:trHeight w:val="736"/>
        </w:trPr>
        <w:tc>
          <w:tcPr>
            <w:tcW w:w="1555" w:type="dxa"/>
          </w:tcPr>
          <w:p w14:paraId="54EDB905" w14:textId="4E3419FA" w:rsidR="00A1747C" w:rsidRPr="00324453" w:rsidRDefault="00A1747C" w:rsidP="00B90E75">
            <w:pPr>
              <w:rPr>
                <w:rFonts w:ascii="Arial" w:hAnsi="Arial" w:cs="Arial"/>
              </w:rPr>
            </w:pPr>
          </w:p>
        </w:tc>
        <w:tc>
          <w:tcPr>
            <w:tcW w:w="1701" w:type="dxa"/>
          </w:tcPr>
          <w:p w14:paraId="3EDFE43C" w14:textId="535155C4" w:rsidR="00A1747C" w:rsidRPr="00E6088C" w:rsidRDefault="00A1747C" w:rsidP="00B90E75">
            <w:pPr>
              <w:rPr>
                <w:rFonts w:ascii="Arial" w:hAnsi="Arial" w:cs="Arial"/>
              </w:rPr>
            </w:pPr>
          </w:p>
        </w:tc>
        <w:tc>
          <w:tcPr>
            <w:tcW w:w="2126" w:type="dxa"/>
          </w:tcPr>
          <w:p w14:paraId="2E43AF75" w14:textId="2006A99F" w:rsidR="00D57649" w:rsidRPr="006A4376" w:rsidRDefault="00D57649" w:rsidP="00B90E75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4252" w:type="dxa"/>
          </w:tcPr>
          <w:p w14:paraId="3C0A8BFD" w14:textId="1FC54A29" w:rsidR="00251D1A" w:rsidRPr="00E6088C" w:rsidRDefault="00251D1A" w:rsidP="007E6F4F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2268" w:type="dxa"/>
          </w:tcPr>
          <w:p w14:paraId="02A966DF" w14:textId="10B0EB40" w:rsidR="001D07C5" w:rsidRPr="00E6088C" w:rsidRDefault="001D07C5" w:rsidP="00B90E75">
            <w:pPr>
              <w:rPr>
                <w:rFonts w:ascii="Arial" w:hAnsi="Arial" w:cs="Arial"/>
              </w:rPr>
            </w:pPr>
          </w:p>
        </w:tc>
        <w:tc>
          <w:tcPr>
            <w:tcW w:w="1843" w:type="dxa"/>
          </w:tcPr>
          <w:p w14:paraId="2F9E7A42" w14:textId="124ED433" w:rsidR="008841FA" w:rsidRPr="00E6088C" w:rsidRDefault="008841FA" w:rsidP="00B90E75">
            <w:pPr>
              <w:rPr>
                <w:rFonts w:ascii="Arial" w:hAnsi="Arial" w:cs="Arial"/>
              </w:rPr>
            </w:pPr>
          </w:p>
        </w:tc>
        <w:tc>
          <w:tcPr>
            <w:tcW w:w="1848" w:type="dxa"/>
          </w:tcPr>
          <w:p w14:paraId="6DC50207" w14:textId="3F09FF36" w:rsidR="004144BB" w:rsidRPr="00E6088C" w:rsidRDefault="004144BB" w:rsidP="00B90E75">
            <w:pPr>
              <w:rPr>
                <w:rFonts w:ascii="Arial" w:hAnsi="Arial" w:cs="Arial"/>
              </w:rPr>
            </w:pPr>
          </w:p>
        </w:tc>
      </w:tr>
    </w:tbl>
    <w:p w14:paraId="256ECB21" w14:textId="267372DA" w:rsidR="008D32E3" w:rsidRDefault="008D32E3" w:rsidP="00354A05">
      <w:pPr>
        <w:jc w:val="center"/>
        <w:rPr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page" w:horzAnchor="margin" w:tblpXSpec="center" w:tblpY="2101"/>
        <w:tblW w:w="15593" w:type="dxa"/>
        <w:tblLayout w:type="fixed"/>
        <w:tblLook w:val="04A0" w:firstRow="1" w:lastRow="0" w:firstColumn="1" w:lastColumn="0" w:noHBand="0" w:noVBand="1"/>
      </w:tblPr>
      <w:tblGrid>
        <w:gridCol w:w="1555"/>
        <w:gridCol w:w="1701"/>
        <w:gridCol w:w="2126"/>
        <w:gridCol w:w="4111"/>
        <w:gridCol w:w="2409"/>
        <w:gridCol w:w="1985"/>
        <w:gridCol w:w="1706"/>
      </w:tblGrid>
      <w:tr w:rsidR="008D32E3" w:rsidRPr="00E6088C" w14:paraId="210B4BBF" w14:textId="77777777" w:rsidTr="00BA1B4F">
        <w:tc>
          <w:tcPr>
            <w:tcW w:w="1555" w:type="dxa"/>
            <w:shd w:val="clear" w:color="auto" w:fill="0070C0"/>
          </w:tcPr>
          <w:p w14:paraId="0E7F4C05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lastRenderedPageBreak/>
              <w:t>User /Audience</w:t>
            </w:r>
          </w:p>
        </w:tc>
        <w:tc>
          <w:tcPr>
            <w:tcW w:w="1701" w:type="dxa"/>
            <w:shd w:val="clear" w:color="auto" w:fill="0070C0"/>
          </w:tcPr>
          <w:p w14:paraId="44941B0E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Dashboard/ Area</w:t>
            </w:r>
          </w:p>
        </w:tc>
        <w:tc>
          <w:tcPr>
            <w:tcW w:w="2126" w:type="dxa"/>
            <w:shd w:val="clear" w:color="auto" w:fill="0070C0"/>
          </w:tcPr>
          <w:p w14:paraId="00DECD9E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Problem statement</w:t>
            </w:r>
          </w:p>
        </w:tc>
        <w:tc>
          <w:tcPr>
            <w:tcW w:w="4111" w:type="dxa"/>
            <w:shd w:val="clear" w:color="auto" w:fill="0070C0"/>
          </w:tcPr>
          <w:p w14:paraId="7E82DE97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Key Questions</w:t>
            </w:r>
          </w:p>
        </w:tc>
        <w:tc>
          <w:tcPr>
            <w:tcW w:w="2409" w:type="dxa"/>
            <w:shd w:val="clear" w:color="auto" w:fill="0070C0"/>
          </w:tcPr>
          <w:p w14:paraId="7DA24FE6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KPIs/Measures</w:t>
            </w:r>
          </w:p>
        </w:tc>
        <w:tc>
          <w:tcPr>
            <w:tcW w:w="1985" w:type="dxa"/>
            <w:shd w:val="clear" w:color="auto" w:fill="0070C0"/>
          </w:tcPr>
          <w:p w14:paraId="56E01879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>View/Filter By</w:t>
            </w:r>
          </w:p>
        </w:tc>
        <w:tc>
          <w:tcPr>
            <w:tcW w:w="1706" w:type="dxa"/>
            <w:shd w:val="clear" w:color="auto" w:fill="0070C0"/>
          </w:tcPr>
          <w:p w14:paraId="6E17C5C7" w14:textId="77777777" w:rsidR="008D32E3" w:rsidRPr="008F46F4" w:rsidRDefault="008D32E3" w:rsidP="0042213E">
            <w:pPr>
              <w:rPr>
                <w:rFonts w:ascii="Arial" w:hAnsi="Arial" w:cs="Arial"/>
                <w:b/>
                <w:color w:val="FFFFFF" w:themeColor="background1"/>
              </w:rPr>
            </w:pPr>
            <w:r w:rsidRPr="008F46F4">
              <w:rPr>
                <w:rFonts w:ascii="Arial" w:hAnsi="Arial" w:cs="Arial"/>
                <w:b/>
                <w:color w:val="FFFFFF" w:themeColor="background1"/>
              </w:rPr>
              <w:t xml:space="preserve">Data </w:t>
            </w:r>
            <w:r>
              <w:rPr>
                <w:rFonts w:ascii="Arial" w:hAnsi="Arial" w:cs="Arial"/>
                <w:b/>
                <w:color w:val="FFFFFF" w:themeColor="background1"/>
              </w:rPr>
              <w:t>Sources</w:t>
            </w:r>
          </w:p>
        </w:tc>
      </w:tr>
      <w:tr w:rsidR="008D32E3" w:rsidRPr="00E6088C" w14:paraId="614F2D71" w14:textId="77777777" w:rsidTr="00BA1B4F">
        <w:trPr>
          <w:trHeight w:val="736"/>
        </w:trPr>
        <w:tc>
          <w:tcPr>
            <w:tcW w:w="1555" w:type="dxa"/>
          </w:tcPr>
          <w:p w14:paraId="59D00EFD" w14:textId="75E6E2E1" w:rsidR="008D32E3" w:rsidRPr="00324453" w:rsidRDefault="008D32E3" w:rsidP="004221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ohn – Finance Analyst</w:t>
            </w:r>
          </w:p>
        </w:tc>
        <w:tc>
          <w:tcPr>
            <w:tcW w:w="1701" w:type="dxa"/>
          </w:tcPr>
          <w:p w14:paraId="187692D1" w14:textId="629FBE62" w:rsidR="008D32E3" w:rsidRPr="00E6088C" w:rsidRDefault="008D32E3" w:rsidP="004221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io Analysis</w:t>
            </w:r>
          </w:p>
        </w:tc>
        <w:tc>
          <w:tcPr>
            <w:tcW w:w="2126" w:type="dxa"/>
          </w:tcPr>
          <w:p w14:paraId="500DE7A1" w14:textId="6ADADAD5" w:rsidR="005951EB" w:rsidRDefault="00E07F04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nts to analyse a set of key ratios</w:t>
            </w:r>
            <w:r w:rsidR="00567FA9">
              <w:rPr>
                <w:rFonts w:ascii="Arial" w:hAnsi="Arial" w:cs="Arial"/>
              </w:rPr>
              <w:t xml:space="preserve"> </w:t>
            </w:r>
            <w:r w:rsidR="009813D5">
              <w:rPr>
                <w:rFonts w:ascii="Arial" w:hAnsi="Arial" w:cs="Arial"/>
              </w:rPr>
              <w:t>(</w:t>
            </w:r>
            <w:proofErr w:type="spellStart"/>
            <w:r w:rsidR="009813D5">
              <w:rPr>
                <w:rFonts w:ascii="Arial" w:hAnsi="Arial" w:cs="Arial"/>
              </w:rPr>
              <w:t>e.</w:t>
            </w:r>
            <w:proofErr w:type="gramStart"/>
            <w:r w:rsidR="009813D5">
              <w:rPr>
                <w:rFonts w:ascii="Arial" w:hAnsi="Arial" w:cs="Arial"/>
              </w:rPr>
              <w:t>g.Cost</w:t>
            </w:r>
            <w:proofErr w:type="spellEnd"/>
            <w:proofErr w:type="gramEnd"/>
            <w:r w:rsidR="009813D5">
              <w:rPr>
                <w:rFonts w:ascii="Arial" w:hAnsi="Arial" w:cs="Arial"/>
              </w:rPr>
              <w:t xml:space="preserve">/Income Ratio, </w:t>
            </w:r>
            <w:r w:rsidR="005951EB">
              <w:rPr>
                <w:rFonts w:ascii="Arial" w:hAnsi="Arial" w:cs="Arial"/>
              </w:rPr>
              <w:t>Gross Margin, Net Profit Margin, Sales Growth, Effective Tax Rate) and understand what is driving those rati</w:t>
            </w:r>
            <w:r w:rsidR="00567FA9">
              <w:rPr>
                <w:rFonts w:ascii="Arial" w:hAnsi="Arial" w:cs="Arial"/>
              </w:rPr>
              <w:t>os,</w:t>
            </w:r>
          </w:p>
          <w:p w14:paraId="6F281750" w14:textId="77777777" w:rsidR="005951EB" w:rsidRDefault="005951EB" w:rsidP="0042213E">
            <w:pPr>
              <w:contextualSpacing/>
              <w:rPr>
                <w:rFonts w:ascii="Arial" w:hAnsi="Arial" w:cs="Arial"/>
              </w:rPr>
            </w:pPr>
          </w:p>
          <w:p w14:paraId="31CEF335" w14:textId="77777777" w:rsidR="005951EB" w:rsidRDefault="005951EB" w:rsidP="0042213E">
            <w:pPr>
              <w:contextualSpacing/>
              <w:rPr>
                <w:rFonts w:ascii="Arial" w:hAnsi="Arial" w:cs="Arial"/>
              </w:rPr>
            </w:pPr>
          </w:p>
          <w:p w14:paraId="35654B3B" w14:textId="70135C75" w:rsidR="005951EB" w:rsidRPr="006A4376" w:rsidRDefault="005951EB" w:rsidP="0042213E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4111" w:type="dxa"/>
          </w:tcPr>
          <w:p w14:paraId="5C5EC3FB" w14:textId="77777777" w:rsidR="008D32E3" w:rsidRDefault="00705B5A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or a given key ratio (</w:t>
            </w:r>
            <w:proofErr w:type="spellStart"/>
            <w:r>
              <w:rPr>
                <w:rFonts w:ascii="Arial" w:hAnsi="Arial" w:cs="Arial"/>
              </w:rPr>
              <w:t>e.</w:t>
            </w:r>
            <w:proofErr w:type="gramStart"/>
            <w:r>
              <w:rPr>
                <w:rFonts w:ascii="Arial" w:hAnsi="Arial" w:cs="Arial"/>
              </w:rPr>
              <w:t>g.Cost</w:t>
            </w:r>
            <w:proofErr w:type="spellEnd"/>
            <w:proofErr w:type="gramEnd"/>
            <w:r>
              <w:rPr>
                <w:rFonts w:ascii="Arial" w:hAnsi="Arial" w:cs="Arial"/>
              </w:rPr>
              <w:t>/Income Ratio, Gross Margin, Net Profit Margin, Sales Growth, Effective Tax Rate)</w:t>
            </w:r>
            <w:r w:rsidR="002A184B">
              <w:rPr>
                <w:rFonts w:ascii="Arial" w:hAnsi="Arial" w:cs="Arial"/>
              </w:rPr>
              <w:t>, what is the value this month/quarter/YTD?</w:t>
            </w:r>
          </w:p>
          <w:p w14:paraId="72C4555A" w14:textId="77777777" w:rsidR="002A184B" w:rsidRDefault="002A184B" w:rsidP="0042213E">
            <w:pPr>
              <w:contextualSpacing/>
              <w:rPr>
                <w:rFonts w:ascii="Arial" w:hAnsi="Arial" w:cs="Arial"/>
              </w:rPr>
            </w:pPr>
          </w:p>
          <w:p w14:paraId="3D24AAAA" w14:textId="1E6F6BDF" w:rsidR="002A184B" w:rsidRDefault="002A184B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How does the value of this ratio </w:t>
            </w:r>
            <w:r w:rsidR="007F5E0C">
              <w:rPr>
                <w:rFonts w:ascii="Arial" w:hAnsi="Arial" w:cs="Arial"/>
              </w:rPr>
              <w:t xml:space="preserve">compare to the same period last year? </w:t>
            </w:r>
            <w:r w:rsidR="00532AB3">
              <w:rPr>
                <w:rFonts w:ascii="Arial" w:hAnsi="Arial" w:cs="Arial"/>
              </w:rPr>
              <w:t>How much better/worse is it?</w:t>
            </w:r>
          </w:p>
          <w:p w14:paraId="338A1F35" w14:textId="54DBFBE2" w:rsidR="00532AB3" w:rsidRDefault="00532AB3" w:rsidP="0042213E">
            <w:pPr>
              <w:contextualSpacing/>
              <w:rPr>
                <w:rFonts w:ascii="Arial" w:hAnsi="Arial" w:cs="Arial"/>
              </w:rPr>
            </w:pPr>
          </w:p>
          <w:p w14:paraId="165AFFD2" w14:textId="725EC938" w:rsidR="00532AB3" w:rsidRDefault="00250A26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ich </w:t>
            </w:r>
            <w:r w:rsidR="00532AB3">
              <w:rPr>
                <w:rFonts w:ascii="Arial" w:hAnsi="Arial" w:cs="Arial"/>
              </w:rPr>
              <w:t>organisational units</w:t>
            </w:r>
            <w:r>
              <w:rPr>
                <w:rFonts w:ascii="Arial" w:hAnsi="Arial" w:cs="Arial"/>
              </w:rPr>
              <w:t xml:space="preserve"> (e.g. USA Operations, Pacific Operations)</w:t>
            </w:r>
            <w:r w:rsidR="00532AB3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are driving the increase/decrease in the ratio compared to last year?</w:t>
            </w:r>
          </w:p>
          <w:p w14:paraId="395A4E46" w14:textId="163A2338" w:rsidR="00250A26" w:rsidRDefault="00250A26" w:rsidP="0042213E">
            <w:pPr>
              <w:contextualSpacing/>
              <w:rPr>
                <w:rFonts w:ascii="Arial" w:hAnsi="Arial" w:cs="Arial"/>
              </w:rPr>
            </w:pPr>
          </w:p>
          <w:p w14:paraId="4F65E5BF" w14:textId="2709B388" w:rsidR="00250A26" w:rsidRDefault="00250A26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Which </w:t>
            </w:r>
            <w:r w:rsidR="007114C3">
              <w:rPr>
                <w:rFonts w:ascii="Arial" w:hAnsi="Arial" w:cs="Arial"/>
              </w:rPr>
              <w:t>Country/regions are driving this difference (overall/within an organisational unit)?</w:t>
            </w:r>
          </w:p>
          <w:p w14:paraId="2089980D" w14:textId="13E7A03D" w:rsidR="007114C3" w:rsidRDefault="007114C3" w:rsidP="0042213E">
            <w:pPr>
              <w:contextualSpacing/>
              <w:rPr>
                <w:rFonts w:ascii="Arial" w:hAnsi="Arial" w:cs="Arial"/>
              </w:rPr>
            </w:pPr>
          </w:p>
          <w:p w14:paraId="37FB0B0B" w14:textId="0DC8F49E" w:rsidR="00CE217F" w:rsidRDefault="005B3C42" w:rsidP="0042213E">
            <w:pPr>
              <w:contextualSpacing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has there been an increase/decrease in the ratio? (</w:t>
            </w:r>
            <w:r w:rsidR="00CE217F">
              <w:rPr>
                <w:rFonts w:ascii="Arial" w:hAnsi="Arial" w:cs="Arial"/>
              </w:rPr>
              <w:t>What are the revenues/costs/profits for a</w:t>
            </w:r>
            <w:r>
              <w:rPr>
                <w:rFonts w:ascii="Arial" w:hAnsi="Arial" w:cs="Arial"/>
              </w:rPr>
              <w:t xml:space="preserve"> given organisational unit/region)?</w:t>
            </w:r>
          </w:p>
          <w:p w14:paraId="2335E99E" w14:textId="77777777" w:rsidR="007114C3" w:rsidRDefault="007114C3" w:rsidP="0042213E">
            <w:pPr>
              <w:contextualSpacing/>
              <w:rPr>
                <w:rFonts w:ascii="Arial" w:hAnsi="Arial" w:cs="Arial"/>
              </w:rPr>
            </w:pPr>
          </w:p>
          <w:p w14:paraId="0F8A765A" w14:textId="03D65A9C" w:rsidR="00532AB3" w:rsidRPr="00E6088C" w:rsidRDefault="00532AB3" w:rsidP="0042213E">
            <w:pPr>
              <w:contextualSpacing/>
              <w:rPr>
                <w:rFonts w:ascii="Arial" w:hAnsi="Arial" w:cs="Arial"/>
              </w:rPr>
            </w:pPr>
          </w:p>
        </w:tc>
        <w:tc>
          <w:tcPr>
            <w:tcW w:w="2409" w:type="dxa"/>
          </w:tcPr>
          <w:p w14:paraId="2C937A44" w14:textId="77777777" w:rsidR="008D32E3" w:rsidRDefault="00617838" w:rsidP="0042213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 and Prior Year Ratio Values:</w:t>
            </w:r>
          </w:p>
          <w:p w14:paraId="411EBD1B" w14:textId="77777777" w:rsidR="00617838" w:rsidRDefault="00617838" w:rsidP="0042213E">
            <w:pPr>
              <w:rPr>
                <w:rFonts w:ascii="Arial" w:hAnsi="Arial" w:cs="Arial"/>
              </w:rPr>
            </w:pPr>
          </w:p>
          <w:p w14:paraId="7DD0F0BF" w14:textId="77777777" w:rsidR="00617838" w:rsidRPr="00617838" w:rsidRDefault="00617838" w:rsidP="0061783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617838">
              <w:rPr>
                <w:rFonts w:ascii="Arial" w:hAnsi="Arial" w:cs="Arial"/>
              </w:rPr>
              <w:t>Cost/Income Ratio</w:t>
            </w:r>
          </w:p>
          <w:p w14:paraId="24141304" w14:textId="77777777" w:rsidR="00617838" w:rsidRPr="00617838" w:rsidRDefault="00617838" w:rsidP="0061783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617838">
              <w:rPr>
                <w:rFonts w:ascii="Arial" w:hAnsi="Arial" w:cs="Arial"/>
              </w:rPr>
              <w:t>Gross Margin</w:t>
            </w:r>
          </w:p>
          <w:p w14:paraId="29DED625" w14:textId="77777777" w:rsidR="00617838" w:rsidRPr="00617838" w:rsidRDefault="00617838" w:rsidP="0061783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617838">
              <w:rPr>
                <w:rFonts w:ascii="Arial" w:hAnsi="Arial" w:cs="Arial"/>
              </w:rPr>
              <w:t>Net Profit Margin</w:t>
            </w:r>
          </w:p>
          <w:p w14:paraId="3D420993" w14:textId="77777777" w:rsidR="00617838" w:rsidRDefault="00617838" w:rsidP="0061783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</w:rPr>
            </w:pPr>
            <w:r w:rsidRPr="00617838">
              <w:rPr>
                <w:rFonts w:ascii="Arial" w:hAnsi="Arial" w:cs="Arial"/>
              </w:rPr>
              <w:t>Sales Growth Effective Tax Rate</w:t>
            </w:r>
          </w:p>
          <w:p w14:paraId="35CDFCE0" w14:textId="77777777" w:rsidR="00617838" w:rsidRDefault="00617838" w:rsidP="00617838">
            <w:pPr>
              <w:pStyle w:val="ListParagraph"/>
              <w:ind w:left="360"/>
              <w:rPr>
                <w:rFonts w:ascii="Arial" w:hAnsi="Arial" w:cs="Arial"/>
              </w:rPr>
            </w:pPr>
          </w:p>
          <w:p w14:paraId="27A0966C" w14:textId="5994D7C6" w:rsidR="00617838" w:rsidRDefault="008B4E1D" w:rsidP="00617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io Variance to Prior Year</w:t>
            </w:r>
          </w:p>
          <w:p w14:paraId="69E16386" w14:textId="77777777" w:rsidR="008B4E1D" w:rsidRDefault="008B4E1D" w:rsidP="00617838">
            <w:pPr>
              <w:rPr>
                <w:rFonts w:ascii="Arial" w:hAnsi="Arial" w:cs="Arial"/>
              </w:rPr>
            </w:pPr>
          </w:p>
          <w:p w14:paraId="505E0F7A" w14:textId="7B1F3CC4" w:rsidR="008B4E1D" w:rsidRDefault="008B4E1D" w:rsidP="0061783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 Income Statement Metrics</w:t>
            </w:r>
          </w:p>
          <w:p w14:paraId="53FE6DAA" w14:textId="77777777" w:rsidR="008B4E1D" w:rsidRDefault="008B4E1D" w:rsidP="00617838">
            <w:pPr>
              <w:rPr>
                <w:rFonts w:ascii="Arial" w:hAnsi="Arial" w:cs="Arial"/>
              </w:rPr>
            </w:pPr>
          </w:p>
          <w:p w14:paraId="6B828598" w14:textId="77777777" w:rsidR="008B4E1D" w:rsidRDefault="008B4E1D" w:rsidP="008B4E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enue</w:t>
            </w:r>
          </w:p>
          <w:p w14:paraId="79332034" w14:textId="65885F65" w:rsidR="008B4E1D" w:rsidRDefault="008B4E1D" w:rsidP="008B4E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st of Sales</w:t>
            </w:r>
          </w:p>
          <w:p w14:paraId="3BC090B1" w14:textId="6997AEF8" w:rsidR="00E743AF" w:rsidRDefault="00E743AF" w:rsidP="008B4E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ng Expenses</w:t>
            </w:r>
          </w:p>
          <w:p w14:paraId="23E7579C" w14:textId="4CCD80AB" w:rsidR="00E743AF" w:rsidRDefault="00E743AF" w:rsidP="008B4E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axes</w:t>
            </w:r>
          </w:p>
          <w:p w14:paraId="50C2001B" w14:textId="7B205EF2" w:rsidR="008B4E1D" w:rsidRDefault="008B4E1D" w:rsidP="008B4E1D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it After Tax</w:t>
            </w:r>
          </w:p>
          <w:p w14:paraId="1D71A6F1" w14:textId="37F86EDE" w:rsidR="008B4E1D" w:rsidRPr="008B4E1D" w:rsidRDefault="008B4E1D" w:rsidP="00E743AF">
            <w:pPr>
              <w:pStyle w:val="ListParagraph"/>
              <w:ind w:left="360"/>
              <w:rPr>
                <w:rFonts w:ascii="Arial" w:hAnsi="Arial" w:cs="Arial"/>
              </w:rPr>
            </w:pPr>
          </w:p>
        </w:tc>
        <w:tc>
          <w:tcPr>
            <w:tcW w:w="1985" w:type="dxa"/>
          </w:tcPr>
          <w:p w14:paraId="14873926" w14:textId="77777777" w:rsidR="00E743AF" w:rsidRDefault="00E743AF" w:rsidP="00E74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me (Year/Month)</w:t>
            </w:r>
          </w:p>
          <w:p w14:paraId="22A835EE" w14:textId="77777777" w:rsidR="00E743AF" w:rsidRDefault="00E743AF" w:rsidP="00E743AF">
            <w:pPr>
              <w:rPr>
                <w:rFonts w:ascii="Arial" w:hAnsi="Arial" w:cs="Arial"/>
              </w:rPr>
            </w:pPr>
          </w:p>
          <w:p w14:paraId="2A29BE1C" w14:textId="77777777" w:rsidR="00E743AF" w:rsidRDefault="00E743AF" w:rsidP="00E74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/ Quarter/YTD</w:t>
            </w:r>
          </w:p>
          <w:p w14:paraId="1E6EF910" w14:textId="77777777" w:rsidR="00E743AF" w:rsidRDefault="00E743AF" w:rsidP="00E743AF">
            <w:pPr>
              <w:rPr>
                <w:rFonts w:ascii="Arial" w:hAnsi="Arial" w:cs="Arial"/>
              </w:rPr>
            </w:pPr>
          </w:p>
          <w:p w14:paraId="225599D4" w14:textId="29F2E471" w:rsidR="00E743AF" w:rsidRDefault="00E743AF" w:rsidP="00E74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ganisational Unit</w:t>
            </w:r>
          </w:p>
          <w:p w14:paraId="66329CF6" w14:textId="3EBC885F" w:rsidR="007434AE" w:rsidRDefault="007434AE" w:rsidP="00E743AF">
            <w:pPr>
              <w:rPr>
                <w:rFonts w:ascii="Arial" w:hAnsi="Arial" w:cs="Arial"/>
              </w:rPr>
            </w:pPr>
          </w:p>
          <w:p w14:paraId="61C879C7" w14:textId="77D2B51F" w:rsidR="007434AE" w:rsidRDefault="007434AE" w:rsidP="00E74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on/</w:t>
            </w:r>
            <w:proofErr w:type="gramStart"/>
            <w:r>
              <w:rPr>
                <w:rFonts w:ascii="Arial" w:hAnsi="Arial" w:cs="Arial"/>
              </w:rPr>
              <w:t>Country  (</w:t>
            </w:r>
            <w:proofErr w:type="gramEnd"/>
            <w:r>
              <w:rPr>
                <w:rFonts w:ascii="Arial" w:hAnsi="Arial" w:cs="Arial"/>
              </w:rPr>
              <w:t>e.g. Australia, France, Germany)</w:t>
            </w:r>
          </w:p>
          <w:p w14:paraId="48FB2AA3" w14:textId="77777777" w:rsidR="00E743AF" w:rsidRDefault="00E743AF" w:rsidP="00E743AF">
            <w:pPr>
              <w:rPr>
                <w:rFonts w:ascii="Arial" w:hAnsi="Arial" w:cs="Arial"/>
              </w:rPr>
            </w:pPr>
          </w:p>
          <w:p w14:paraId="669F9A23" w14:textId="77777777" w:rsidR="00E743AF" w:rsidRDefault="00E743AF" w:rsidP="00E743A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come Statement / GL Line Hierarchy (Income Statement Header -&gt; Sub-header -&gt; GL Line)</w:t>
            </w:r>
          </w:p>
          <w:p w14:paraId="62C2D6DE" w14:textId="2B01DEA8" w:rsidR="008D32E3" w:rsidRPr="00E6088C" w:rsidRDefault="008D32E3" w:rsidP="0042213E">
            <w:pPr>
              <w:rPr>
                <w:rFonts w:ascii="Arial" w:hAnsi="Arial" w:cs="Arial"/>
              </w:rPr>
            </w:pPr>
          </w:p>
        </w:tc>
        <w:tc>
          <w:tcPr>
            <w:tcW w:w="1706" w:type="dxa"/>
          </w:tcPr>
          <w:p w14:paraId="153184EF" w14:textId="77777777" w:rsidR="004C1A7E" w:rsidRDefault="004C1A7E" w:rsidP="004C1A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nthly Transactional extracts (CSV format) from July 2005 – May 2008</w:t>
            </w:r>
          </w:p>
          <w:p w14:paraId="27C57082" w14:textId="77777777" w:rsidR="004C1A7E" w:rsidRDefault="004C1A7E" w:rsidP="004C1A7E">
            <w:pPr>
              <w:rPr>
                <w:rFonts w:ascii="Arial" w:hAnsi="Arial" w:cs="Arial"/>
              </w:rPr>
            </w:pPr>
          </w:p>
          <w:p w14:paraId="67B9E33B" w14:textId="5C7A0118" w:rsidR="008D32E3" w:rsidRPr="00E6088C" w:rsidRDefault="004C1A7E" w:rsidP="004C1A7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ference Data Tables (Dates, GL Accounts, Departments, Organisations, Income Statement Headers, Scenarios [Actual/Budget])</w:t>
            </w:r>
          </w:p>
        </w:tc>
      </w:tr>
    </w:tbl>
    <w:p w14:paraId="34C55A43" w14:textId="77777777" w:rsidR="00F31697" w:rsidRDefault="00F31697" w:rsidP="00A5668F">
      <w:pPr>
        <w:jc w:val="center"/>
        <w:rPr>
          <w:b/>
          <w:bCs/>
          <w:sz w:val="32"/>
          <w:szCs w:val="32"/>
        </w:rPr>
      </w:pPr>
    </w:p>
    <w:sectPr w:rsidR="00F31697" w:rsidSect="00DD0C41">
      <w:headerReference w:type="default" r:id="rId11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3A9E33" w14:textId="77777777" w:rsidR="006E57DF" w:rsidRDefault="006E57DF" w:rsidP="00014301">
      <w:pPr>
        <w:spacing w:after="0" w:line="240" w:lineRule="auto"/>
      </w:pPr>
      <w:r>
        <w:separator/>
      </w:r>
    </w:p>
  </w:endnote>
  <w:endnote w:type="continuationSeparator" w:id="0">
    <w:p w14:paraId="37DB2594" w14:textId="77777777" w:rsidR="006E57DF" w:rsidRDefault="006E57DF" w:rsidP="000143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F1879C" w14:textId="77777777" w:rsidR="006E57DF" w:rsidRDefault="006E57DF" w:rsidP="00014301">
      <w:pPr>
        <w:spacing w:after="0" w:line="240" w:lineRule="auto"/>
      </w:pPr>
      <w:r>
        <w:separator/>
      </w:r>
    </w:p>
  </w:footnote>
  <w:footnote w:type="continuationSeparator" w:id="0">
    <w:p w14:paraId="03CE6643" w14:textId="77777777" w:rsidR="006E57DF" w:rsidRDefault="006E57DF" w:rsidP="000143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DB4B42" w14:textId="2EB58CA0" w:rsidR="00052739" w:rsidRDefault="00E071F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E0AA80" wp14:editId="52B14EE5">
          <wp:simplePos x="0" y="0"/>
          <wp:positionH relativeFrom="column">
            <wp:posOffset>7406640</wp:posOffset>
          </wp:positionH>
          <wp:positionV relativeFrom="paragraph">
            <wp:posOffset>-297180</wp:posOffset>
          </wp:positionV>
          <wp:extent cx="2148840" cy="572135"/>
          <wp:effectExtent l="0" t="0" r="0" b="0"/>
          <wp:wrapThrough wrapText="bothSides">
            <wp:wrapPolygon edited="0">
              <wp:start x="2106" y="2877"/>
              <wp:lineTo x="766" y="7192"/>
              <wp:lineTo x="766" y="12946"/>
              <wp:lineTo x="2489" y="15822"/>
              <wp:lineTo x="4021" y="19418"/>
              <wp:lineTo x="4213" y="20857"/>
              <wp:lineTo x="4979" y="20857"/>
              <wp:lineTo x="14362" y="17980"/>
              <wp:lineTo x="14170" y="15822"/>
              <wp:lineTo x="20681" y="12226"/>
              <wp:lineTo x="19915" y="5034"/>
              <wp:lineTo x="4404" y="2877"/>
              <wp:lineTo x="2106" y="2877"/>
            </wp:wrapPolygon>
          </wp:wrapThrough>
          <wp:docPr id="3" name="Picture 3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DI_TransparentBackgroun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48840" cy="5721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611C60"/>
    <w:multiLevelType w:val="hybridMultilevel"/>
    <w:tmpl w:val="6B400C3C"/>
    <w:lvl w:ilvl="0" w:tplc="7852404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54FDA"/>
    <w:multiLevelType w:val="hybridMultilevel"/>
    <w:tmpl w:val="5902F5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E93E8A"/>
    <w:multiLevelType w:val="hybridMultilevel"/>
    <w:tmpl w:val="EB0022F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1D5969"/>
    <w:multiLevelType w:val="hybridMultilevel"/>
    <w:tmpl w:val="AFA002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34AD2"/>
    <w:multiLevelType w:val="hybridMultilevel"/>
    <w:tmpl w:val="604C97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77C6E"/>
    <w:multiLevelType w:val="hybridMultilevel"/>
    <w:tmpl w:val="DACA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10308"/>
    <w:multiLevelType w:val="hybridMultilevel"/>
    <w:tmpl w:val="DA707534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5E0C3B1C"/>
    <w:multiLevelType w:val="hybridMultilevel"/>
    <w:tmpl w:val="AA40EB44"/>
    <w:lvl w:ilvl="0" w:tplc="0809000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104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11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1880" w:hanging="360"/>
      </w:pPr>
      <w:rPr>
        <w:rFonts w:ascii="Wingdings" w:hAnsi="Wingdings" w:hint="default"/>
      </w:rPr>
    </w:lvl>
  </w:abstractNum>
  <w:abstractNum w:abstractNumId="8" w15:restartNumberingAfterBreak="0">
    <w:nsid w:val="62C145AC"/>
    <w:multiLevelType w:val="hybridMultilevel"/>
    <w:tmpl w:val="198C51D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ABF7954"/>
    <w:multiLevelType w:val="hybridMultilevel"/>
    <w:tmpl w:val="BF1416C2"/>
    <w:lvl w:ilvl="0" w:tplc="1BDE8C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3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>
      <o:colormru v:ext="edit" colors="#edeee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Q3NjQ1NDcxNDFS0lEKTi0uzszPAykwrgUAyHlB9iwAAAA="/>
  </w:docVars>
  <w:rsids>
    <w:rsidRoot w:val="00DD0C41"/>
    <w:rsid w:val="00000170"/>
    <w:rsid w:val="00005691"/>
    <w:rsid w:val="00010954"/>
    <w:rsid w:val="00013E17"/>
    <w:rsid w:val="00014301"/>
    <w:rsid w:val="000144A0"/>
    <w:rsid w:val="00030933"/>
    <w:rsid w:val="00033FEB"/>
    <w:rsid w:val="00052739"/>
    <w:rsid w:val="00054A27"/>
    <w:rsid w:val="0005502D"/>
    <w:rsid w:val="00063356"/>
    <w:rsid w:val="00064DF1"/>
    <w:rsid w:val="00065B53"/>
    <w:rsid w:val="00065FBD"/>
    <w:rsid w:val="00073A52"/>
    <w:rsid w:val="00077A92"/>
    <w:rsid w:val="0008354D"/>
    <w:rsid w:val="00083FC6"/>
    <w:rsid w:val="00085952"/>
    <w:rsid w:val="000938CF"/>
    <w:rsid w:val="00096006"/>
    <w:rsid w:val="000A50EE"/>
    <w:rsid w:val="000B5ADB"/>
    <w:rsid w:val="000B70A0"/>
    <w:rsid w:val="000C050E"/>
    <w:rsid w:val="000C2416"/>
    <w:rsid w:val="000C24C6"/>
    <w:rsid w:val="000C6F55"/>
    <w:rsid w:val="000D0F28"/>
    <w:rsid w:val="000D4C62"/>
    <w:rsid w:val="000E76B7"/>
    <w:rsid w:val="000F0982"/>
    <w:rsid w:val="0011226B"/>
    <w:rsid w:val="00117F8E"/>
    <w:rsid w:val="00127645"/>
    <w:rsid w:val="00136662"/>
    <w:rsid w:val="00140B64"/>
    <w:rsid w:val="00144AAA"/>
    <w:rsid w:val="00144ADD"/>
    <w:rsid w:val="0015013A"/>
    <w:rsid w:val="00162DE9"/>
    <w:rsid w:val="00164286"/>
    <w:rsid w:val="001834A5"/>
    <w:rsid w:val="00186663"/>
    <w:rsid w:val="00191ED5"/>
    <w:rsid w:val="001A0BAB"/>
    <w:rsid w:val="001A12DC"/>
    <w:rsid w:val="001B0DDF"/>
    <w:rsid w:val="001B144F"/>
    <w:rsid w:val="001B2FA6"/>
    <w:rsid w:val="001C605E"/>
    <w:rsid w:val="001D07C5"/>
    <w:rsid w:val="001D1F7E"/>
    <w:rsid w:val="001D29A8"/>
    <w:rsid w:val="001D4892"/>
    <w:rsid w:val="001D4B52"/>
    <w:rsid w:val="001D4F3F"/>
    <w:rsid w:val="001E5D6F"/>
    <w:rsid w:val="001F48DC"/>
    <w:rsid w:val="001F6751"/>
    <w:rsid w:val="001F6A3D"/>
    <w:rsid w:val="0020150E"/>
    <w:rsid w:val="00210E28"/>
    <w:rsid w:val="002136D2"/>
    <w:rsid w:val="00214FBE"/>
    <w:rsid w:val="0021602A"/>
    <w:rsid w:val="00221C3A"/>
    <w:rsid w:val="002223B3"/>
    <w:rsid w:val="00233CBB"/>
    <w:rsid w:val="002348CA"/>
    <w:rsid w:val="00240289"/>
    <w:rsid w:val="00247576"/>
    <w:rsid w:val="0024761A"/>
    <w:rsid w:val="00250A26"/>
    <w:rsid w:val="00251D1A"/>
    <w:rsid w:val="00256144"/>
    <w:rsid w:val="00260913"/>
    <w:rsid w:val="002622BC"/>
    <w:rsid w:val="0027135B"/>
    <w:rsid w:val="0027300C"/>
    <w:rsid w:val="002736E8"/>
    <w:rsid w:val="00274948"/>
    <w:rsid w:val="0027608D"/>
    <w:rsid w:val="00283CB0"/>
    <w:rsid w:val="00287CBF"/>
    <w:rsid w:val="00291F45"/>
    <w:rsid w:val="00297218"/>
    <w:rsid w:val="002973FA"/>
    <w:rsid w:val="002A0028"/>
    <w:rsid w:val="002A039D"/>
    <w:rsid w:val="002A184B"/>
    <w:rsid w:val="002B012B"/>
    <w:rsid w:val="002B5393"/>
    <w:rsid w:val="002D0677"/>
    <w:rsid w:val="002D3A60"/>
    <w:rsid w:val="002D5309"/>
    <w:rsid w:val="002E1418"/>
    <w:rsid w:val="002F4795"/>
    <w:rsid w:val="002F492E"/>
    <w:rsid w:val="00300BFA"/>
    <w:rsid w:val="00303995"/>
    <w:rsid w:val="00305A03"/>
    <w:rsid w:val="003130BF"/>
    <w:rsid w:val="00316192"/>
    <w:rsid w:val="00320271"/>
    <w:rsid w:val="00324453"/>
    <w:rsid w:val="00326717"/>
    <w:rsid w:val="00332446"/>
    <w:rsid w:val="00332C45"/>
    <w:rsid w:val="00333265"/>
    <w:rsid w:val="003332EE"/>
    <w:rsid w:val="00333A49"/>
    <w:rsid w:val="00335564"/>
    <w:rsid w:val="003367DB"/>
    <w:rsid w:val="003374FC"/>
    <w:rsid w:val="00342CE5"/>
    <w:rsid w:val="00345B57"/>
    <w:rsid w:val="00352777"/>
    <w:rsid w:val="00353013"/>
    <w:rsid w:val="00354A05"/>
    <w:rsid w:val="003550C3"/>
    <w:rsid w:val="00363E70"/>
    <w:rsid w:val="003650DE"/>
    <w:rsid w:val="00366713"/>
    <w:rsid w:val="003670B9"/>
    <w:rsid w:val="0037456D"/>
    <w:rsid w:val="00380793"/>
    <w:rsid w:val="003814C2"/>
    <w:rsid w:val="00381D22"/>
    <w:rsid w:val="0038462F"/>
    <w:rsid w:val="003904C8"/>
    <w:rsid w:val="00393410"/>
    <w:rsid w:val="003938B0"/>
    <w:rsid w:val="00397442"/>
    <w:rsid w:val="00397FA3"/>
    <w:rsid w:val="003A6D8B"/>
    <w:rsid w:val="003B246E"/>
    <w:rsid w:val="003B43FA"/>
    <w:rsid w:val="003B7E6F"/>
    <w:rsid w:val="003C15B5"/>
    <w:rsid w:val="003D0D45"/>
    <w:rsid w:val="003D1199"/>
    <w:rsid w:val="003D5298"/>
    <w:rsid w:val="003D56C7"/>
    <w:rsid w:val="003D74A5"/>
    <w:rsid w:val="003E03F4"/>
    <w:rsid w:val="003E116E"/>
    <w:rsid w:val="003E4370"/>
    <w:rsid w:val="003E65AD"/>
    <w:rsid w:val="003E69C0"/>
    <w:rsid w:val="003F1938"/>
    <w:rsid w:val="003F30DA"/>
    <w:rsid w:val="004056E5"/>
    <w:rsid w:val="00412861"/>
    <w:rsid w:val="004144BB"/>
    <w:rsid w:val="00415DCE"/>
    <w:rsid w:val="00416C62"/>
    <w:rsid w:val="00420CDD"/>
    <w:rsid w:val="00421602"/>
    <w:rsid w:val="00432375"/>
    <w:rsid w:val="00433268"/>
    <w:rsid w:val="00433776"/>
    <w:rsid w:val="00436A9D"/>
    <w:rsid w:val="0045140A"/>
    <w:rsid w:val="00464272"/>
    <w:rsid w:val="00466895"/>
    <w:rsid w:val="00467538"/>
    <w:rsid w:val="00474526"/>
    <w:rsid w:val="00474B43"/>
    <w:rsid w:val="00476B55"/>
    <w:rsid w:val="00482647"/>
    <w:rsid w:val="00491C75"/>
    <w:rsid w:val="00493787"/>
    <w:rsid w:val="00496A93"/>
    <w:rsid w:val="004A4641"/>
    <w:rsid w:val="004A76D1"/>
    <w:rsid w:val="004B28FD"/>
    <w:rsid w:val="004B450B"/>
    <w:rsid w:val="004C0676"/>
    <w:rsid w:val="004C1A7E"/>
    <w:rsid w:val="004C4E7B"/>
    <w:rsid w:val="004C589D"/>
    <w:rsid w:val="004D44FD"/>
    <w:rsid w:val="004D5A09"/>
    <w:rsid w:val="004E41A7"/>
    <w:rsid w:val="004E646D"/>
    <w:rsid w:val="005047BF"/>
    <w:rsid w:val="00506936"/>
    <w:rsid w:val="005162C8"/>
    <w:rsid w:val="005216EE"/>
    <w:rsid w:val="00521863"/>
    <w:rsid w:val="00532AB3"/>
    <w:rsid w:val="00532E5C"/>
    <w:rsid w:val="005334B8"/>
    <w:rsid w:val="005421E0"/>
    <w:rsid w:val="00543706"/>
    <w:rsid w:val="0055033B"/>
    <w:rsid w:val="0055121E"/>
    <w:rsid w:val="0055216C"/>
    <w:rsid w:val="00552E15"/>
    <w:rsid w:val="005601EE"/>
    <w:rsid w:val="0056482B"/>
    <w:rsid w:val="005655BB"/>
    <w:rsid w:val="00566B3A"/>
    <w:rsid w:val="00567FA9"/>
    <w:rsid w:val="00573CD0"/>
    <w:rsid w:val="005951EB"/>
    <w:rsid w:val="005A336F"/>
    <w:rsid w:val="005A6807"/>
    <w:rsid w:val="005A7BE2"/>
    <w:rsid w:val="005B008F"/>
    <w:rsid w:val="005B1C1B"/>
    <w:rsid w:val="005B1D50"/>
    <w:rsid w:val="005B27BC"/>
    <w:rsid w:val="005B344F"/>
    <w:rsid w:val="005B3C42"/>
    <w:rsid w:val="005B7652"/>
    <w:rsid w:val="005C5B96"/>
    <w:rsid w:val="005D1DBA"/>
    <w:rsid w:val="005E1A1E"/>
    <w:rsid w:val="005E35CF"/>
    <w:rsid w:val="005E5107"/>
    <w:rsid w:val="005F19D7"/>
    <w:rsid w:val="005F1C04"/>
    <w:rsid w:val="00612332"/>
    <w:rsid w:val="00617838"/>
    <w:rsid w:val="006255E5"/>
    <w:rsid w:val="006305D0"/>
    <w:rsid w:val="00634A00"/>
    <w:rsid w:val="00642FED"/>
    <w:rsid w:val="0065318A"/>
    <w:rsid w:val="00656D40"/>
    <w:rsid w:val="006655A0"/>
    <w:rsid w:val="00665816"/>
    <w:rsid w:val="00666689"/>
    <w:rsid w:val="0067035F"/>
    <w:rsid w:val="0068063E"/>
    <w:rsid w:val="00694A02"/>
    <w:rsid w:val="006A0B99"/>
    <w:rsid w:val="006A1263"/>
    <w:rsid w:val="006A194E"/>
    <w:rsid w:val="006A30C5"/>
    <w:rsid w:val="006A4102"/>
    <w:rsid w:val="006A4376"/>
    <w:rsid w:val="006A4C1F"/>
    <w:rsid w:val="006A50D5"/>
    <w:rsid w:val="006A7742"/>
    <w:rsid w:val="006B379B"/>
    <w:rsid w:val="006B40FD"/>
    <w:rsid w:val="006B4A5B"/>
    <w:rsid w:val="006C4156"/>
    <w:rsid w:val="006C7508"/>
    <w:rsid w:val="006D1C75"/>
    <w:rsid w:val="006D6DCD"/>
    <w:rsid w:val="006E329D"/>
    <w:rsid w:val="006E57DF"/>
    <w:rsid w:val="006F0538"/>
    <w:rsid w:val="006F3830"/>
    <w:rsid w:val="006F3E21"/>
    <w:rsid w:val="00700733"/>
    <w:rsid w:val="00702CDF"/>
    <w:rsid w:val="00705B5A"/>
    <w:rsid w:val="007114C3"/>
    <w:rsid w:val="007207EA"/>
    <w:rsid w:val="00730BF5"/>
    <w:rsid w:val="00740C3C"/>
    <w:rsid w:val="0074103E"/>
    <w:rsid w:val="00741058"/>
    <w:rsid w:val="00741BC1"/>
    <w:rsid w:val="007434AE"/>
    <w:rsid w:val="00751C63"/>
    <w:rsid w:val="0075517B"/>
    <w:rsid w:val="0076421C"/>
    <w:rsid w:val="0077349A"/>
    <w:rsid w:val="00774612"/>
    <w:rsid w:val="00782713"/>
    <w:rsid w:val="00782C15"/>
    <w:rsid w:val="007842E4"/>
    <w:rsid w:val="00784580"/>
    <w:rsid w:val="007850BA"/>
    <w:rsid w:val="00786A62"/>
    <w:rsid w:val="00796666"/>
    <w:rsid w:val="007A4B0C"/>
    <w:rsid w:val="007B4B8C"/>
    <w:rsid w:val="007B71CE"/>
    <w:rsid w:val="007C060C"/>
    <w:rsid w:val="007C3221"/>
    <w:rsid w:val="007C3F85"/>
    <w:rsid w:val="007C521E"/>
    <w:rsid w:val="007C52FB"/>
    <w:rsid w:val="007E5494"/>
    <w:rsid w:val="007E6F4F"/>
    <w:rsid w:val="007F1E43"/>
    <w:rsid w:val="007F4F12"/>
    <w:rsid w:val="007F5E0C"/>
    <w:rsid w:val="00800B22"/>
    <w:rsid w:val="008022FC"/>
    <w:rsid w:val="00806157"/>
    <w:rsid w:val="00834FDB"/>
    <w:rsid w:val="00840039"/>
    <w:rsid w:val="0084042F"/>
    <w:rsid w:val="00841599"/>
    <w:rsid w:val="0084357E"/>
    <w:rsid w:val="00843BC9"/>
    <w:rsid w:val="008604A5"/>
    <w:rsid w:val="00862146"/>
    <w:rsid w:val="00864F66"/>
    <w:rsid w:val="00866171"/>
    <w:rsid w:val="008749DB"/>
    <w:rsid w:val="00875D24"/>
    <w:rsid w:val="00875F6E"/>
    <w:rsid w:val="00881A0F"/>
    <w:rsid w:val="008841FA"/>
    <w:rsid w:val="00895C58"/>
    <w:rsid w:val="008B4E1D"/>
    <w:rsid w:val="008B6A6A"/>
    <w:rsid w:val="008B6B52"/>
    <w:rsid w:val="008C4A4A"/>
    <w:rsid w:val="008D32E3"/>
    <w:rsid w:val="008D77C3"/>
    <w:rsid w:val="008E069D"/>
    <w:rsid w:val="008F46F4"/>
    <w:rsid w:val="008F5FB7"/>
    <w:rsid w:val="00900CAF"/>
    <w:rsid w:val="00911EE4"/>
    <w:rsid w:val="00920218"/>
    <w:rsid w:val="009270A0"/>
    <w:rsid w:val="00932245"/>
    <w:rsid w:val="00932EB9"/>
    <w:rsid w:val="0094410E"/>
    <w:rsid w:val="009462A4"/>
    <w:rsid w:val="009468E7"/>
    <w:rsid w:val="00953301"/>
    <w:rsid w:val="00965FC7"/>
    <w:rsid w:val="009732C2"/>
    <w:rsid w:val="009740F0"/>
    <w:rsid w:val="009752D4"/>
    <w:rsid w:val="0097586A"/>
    <w:rsid w:val="009805EE"/>
    <w:rsid w:val="009813D5"/>
    <w:rsid w:val="0098776A"/>
    <w:rsid w:val="0099184F"/>
    <w:rsid w:val="009A10D9"/>
    <w:rsid w:val="009A1987"/>
    <w:rsid w:val="009A473B"/>
    <w:rsid w:val="009A7E5A"/>
    <w:rsid w:val="009B1384"/>
    <w:rsid w:val="009B30AB"/>
    <w:rsid w:val="009B71D7"/>
    <w:rsid w:val="009C0F66"/>
    <w:rsid w:val="009C42FF"/>
    <w:rsid w:val="009C48D5"/>
    <w:rsid w:val="009E1D8C"/>
    <w:rsid w:val="009E77DE"/>
    <w:rsid w:val="009E7D5A"/>
    <w:rsid w:val="009F23EA"/>
    <w:rsid w:val="00A0187E"/>
    <w:rsid w:val="00A0639A"/>
    <w:rsid w:val="00A10D68"/>
    <w:rsid w:val="00A113F8"/>
    <w:rsid w:val="00A13592"/>
    <w:rsid w:val="00A1747C"/>
    <w:rsid w:val="00A20934"/>
    <w:rsid w:val="00A22761"/>
    <w:rsid w:val="00A22B0A"/>
    <w:rsid w:val="00A22F6D"/>
    <w:rsid w:val="00A32193"/>
    <w:rsid w:val="00A35F0E"/>
    <w:rsid w:val="00A42F2F"/>
    <w:rsid w:val="00A44EE4"/>
    <w:rsid w:val="00A51745"/>
    <w:rsid w:val="00A5668F"/>
    <w:rsid w:val="00A61B10"/>
    <w:rsid w:val="00A6301C"/>
    <w:rsid w:val="00A744E5"/>
    <w:rsid w:val="00A86FF6"/>
    <w:rsid w:val="00A940B3"/>
    <w:rsid w:val="00A94216"/>
    <w:rsid w:val="00A962BD"/>
    <w:rsid w:val="00AB15A8"/>
    <w:rsid w:val="00AB69C8"/>
    <w:rsid w:val="00AC0775"/>
    <w:rsid w:val="00AC55BD"/>
    <w:rsid w:val="00AC6B8D"/>
    <w:rsid w:val="00AD5144"/>
    <w:rsid w:val="00AD7F21"/>
    <w:rsid w:val="00AF6E5E"/>
    <w:rsid w:val="00B029CE"/>
    <w:rsid w:val="00B04870"/>
    <w:rsid w:val="00B05416"/>
    <w:rsid w:val="00B06F1B"/>
    <w:rsid w:val="00B07768"/>
    <w:rsid w:val="00B177A9"/>
    <w:rsid w:val="00B23C13"/>
    <w:rsid w:val="00B27669"/>
    <w:rsid w:val="00B3081A"/>
    <w:rsid w:val="00B3474B"/>
    <w:rsid w:val="00B34C39"/>
    <w:rsid w:val="00B4108A"/>
    <w:rsid w:val="00B415A6"/>
    <w:rsid w:val="00B6021B"/>
    <w:rsid w:val="00B63908"/>
    <w:rsid w:val="00B6441B"/>
    <w:rsid w:val="00B67E4E"/>
    <w:rsid w:val="00B86510"/>
    <w:rsid w:val="00B87A8E"/>
    <w:rsid w:val="00B910FB"/>
    <w:rsid w:val="00B92640"/>
    <w:rsid w:val="00B93EB4"/>
    <w:rsid w:val="00B96230"/>
    <w:rsid w:val="00B96DDB"/>
    <w:rsid w:val="00BA1B4F"/>
    <w:rsid w:val="00BA2981"/>
    <w:rsid w:val="00BB5542"/>
    <w:rsid w:val="00BC6D42"/>
    <w:rsid w:val="00BD09EB"/>
    <w:rsid w:val="00BD100D"/>
    <w:rsid w:val="00BE1693"/>
    <w:rsid w:val="00BE19AE"/>
    <w:rsid w:val="00BF1FF6"/>
    <w:rsid w:val="00BF3AAA"/>
    <w:rsid w:val="00BF4575"/>
    <w:rsid w:val="00BF471B"/>
    <w:rsid w:val="00C01611"/>
    <w:rsid w:val="00C046AB"/>
    <w:rsid w:val="00C12BEE"/>
    <w:rsid w:val="00C16395"/>
    <w:rsid w:val="00C17830"/>
    <w:rsid w:val="00C17EE7"/>
    <w:rsid w:val="00C2355C"/>
    <w:rsid w:val="00C2727C"/>
    <w:rsid w:val="00C31940"/>
    <w:rsid w:val="00C31F34"/>
    <w:rsid w:val="00C342FB"/>
    <w:rsid w:val="00C43B9C"/>
    <w:rsid w:val="00C47EEB"/>
    <w:rsid w:val="00C51252"/>
    <w:rsid w:val="00C54C8F"/>
    <w:rsid w:val="00C610A1"/>
    <w:rsid w:val="00C65F2E"/>
    <w:rsid w:val="00C72835"/>
    <w:rsid w:val="00C74C91"/>
    <w:rsid w:val="00C7518D"/>
    <w:rsid w:val="00C82B45"/>
    <w:rsid w:val="00C82DE2"/>
    <w:rsid w:val="00C842C0"/>
    <w:rsid w:val="00C862AB"/>
    <w:rsid w:val="00C909D4"/>
    <w:rsid w:val="00C90E51"/>
    <w:rsid w:val="00C94365"/>
    <w:rsid w:val="00C97B4D"/>
    <w:rsid w:val="00CA1686"/>
    <w:rsid w:val="00CA5C4D"/>
    <w:rsid w:val="00CA71F0"/>
    <w:rsid w:val="00CA7E48"/>
    <w:rsid w:val="00CB307B"/>
    <w:rsid w:val="00CB347C"/>
    <w:rsid w:val="00CB540C"/>
    <w:rsid w:val="00CB5649"/>
    <w:rsid w:val="00CC3DD2"/>
    <w:rsid w:val="00CC7BDE"/>
    <w:rsid w:val="00CD640C"/>
    <w:rsid w:val="00CE0AE6"/>
    <w:rsid w:val="00CE0EEF"/>
    <w:rsid w:val="00CE217F"/>
    <w:rsid w:val="00CE5037"/>
    <w:rsid w:val="00CE788A"/>
    <w:rsid w:val="00CF2129"/>
    <w:rsid w:val="00D001D0"/>
    <w:rsid w:val="00D06083"/>
    <w:rsid w:val="00D06798"/>
    <w:rsid w:val="00D12D71"/>
    <w:rsid w:val="00D21479"/>
    <w:rsid w:val="00D25518"/>
    <w:rsid w:val="00D54BD1"/>
    <w:rsid w:val="00D569AF"/>
    <w:rsid w:val="00D57649"/>
    <w:rsid w:val="00D6245A"/>
    <w:rsid w:val="00D66644"/>
    <w:rsid w:val="00D67E78"/>
    <w:rsid w:val="00D75E80"/>
    <w:rsid w:val="00D77461"/>
    <w:rsid w:val="00D808B3"/>
    <w:rsid w:val="00D82472"/>
    <w:rsid w:val="00D831AF"/>
    <w:rsid w:val="00D83B5B"/>
    <w:rsid w:val="00D90648"/>
    <w:rsid w:val="00D9103D"/>
    <w:rsid w:val="00D9407B"/>
    <w:rsid w:val="00D96F3F"/>
    <w:rsid w:val="00DA02BE"/>
    <w:rsid w:val="00DA0304"/>
    <w:rsid w:val="00DA1747"/>
    <w:rsid w:val="00DA2B48"/>
    <w:rsid w:val="00DB4845"/>
    <w:rsid w:val="00DB4E86"/>
    <w:rsid w:val="00DD0C41"/>
    <w:rsid w:val="00DD2422"/>
    <w:rsid w:val="00DD3FAF"/>
    <w:rsid w:val="00DD53D8"/>
    <w:rsid w:val="00DD5F9F"/>
    <w:rsid w:val="00DE2261"/>
    <w:rsid w:val="00E02882"/>
    <w:rsid w:val="00E03D69"/>
    <w:rsid w:val="00E071FA"/>
    <w:rsid w:val="00E07F04"/>
    <w:rsid w:val="00E128C4"/>
    <w:rsid w:val="00E17BA7"/>
    <w:rsid w:val="00E22605"/>
    <w:rsid w:val="00E27BD2"/>
    <w:rsid w:val="00E36DCE"/>
    <w:rsid w:val="00E462B2"/>
    <w:rsid w:val="00E4692E"/>
    <w:rsid w:val="00E55780"/>
    <w:rsid w:val="00E6088C"/>
    <w:rsid w:val="00E60B8C"/>
    <w:rsid w:val="00E622FE"/>
    <w:rsid w:val="00E705CF"/>
    <w:rsid w:val="00E70B45"/>
    <w:rsid w:val="00E71D04"/>
    <w:rsid w:val="00E72E83"/>
    <w:rsid w:val="00E743AF"/>
    <w:rsid w:val="00E74AA5"/>
    <w:rsid w:val="00E75A62"/>
    <w:rsid w:val="00E87439"/>
    <w:rsid w:val="00E879AE"/>
    <w:rsid w:val="00E904DC"/>
    <w:rsid w:val="00EA1F59"/>
    <w:rsid w:val="00EA52A4"/>
    <w:rsid w:val="00EA6B50"/>
    <w:rsid w:val="00EA7F6A"/>
    <w:rsid w:val="00EB2B0F"/>
    <w:rsid w:val="00EC2DAE"/>
    <w:rsid w:val="00EC7476"/>
    <w:rsid w:val="00EC77F9"/>
    <w:rsid w:val="00ED2EB6"/>
    <w:rsid w:val="00ED47E1"/>
    <w:rsid w:val="00ED53C1"/>
    <w:rsid w:val="00ED677E"/>
    <w:rsid w:val="00EE60D5"/>
    <w:rsid w:val="00EF60EF"/>
    <w:rsid w:val="00F123C2"/>
    <w:rsid w:val="00F13D97"/>
    <w:rsid w:val="00F21409"/>
    <w:rsid w:val="00F24AB8"/>
    <w:rsid w:val="00F25ECE"/>
    <w:rsid w:val="00F31697"/>
    <w:rsid w:val="00F42642"/>
    <w:rsid w:val="00F42F64"/>
    <w:rsid w:val="00F47D5B"/>
    <w:rsid w:val="00F51856"/>
    <w:rsid w:val="00F8104A"/>
    <w:rsid w:val="00F83E07"/>
    <w:rsid w:val="00F93DE3"/>
    <w:rsid w:val="00F97C61"/>
    <w:rsid w:val="00FA4A01"/>
    <w:rsid w:val="00FA4E4E"/>
    <w:rsid w:val="00FB0665"/>
    <w:rsid w:val="00FB607F"/>
    <w:rsid w:val="00FB696C"/>
    <w:rsid w:val="00FC0C73"/>
    <w:rsid w:val="00FC19A3"/>
    <w:rsid w:val="00FC3B85"/>
    <w:rsid w:val="00FC45B5"/>
    <w:rsid w:val="00FD1EC1"/>
    <w:rsid w:val="00FD23B9"/>
    <w:rsid w:val="00FD29C6"/>
    <w:rsid w:val="00FE065F"/>
    <w:rsid w:val="00FE0BE2"/>
    <w:rsid w:val="00FE3594"/>
    <w:rsid w:val="00FE70ED"/>
    <w:rsid w:val="00FE737E"/>
    <w:rsid w:val="00FE73C8"/>
    <w:rsid w:val="00FF0445"/>
    <w:rsid w:val="00FF6DC8"/>
    <w:rsid w:val="00FF7715"/>
    <w:rsid w:val="00FF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deeef"/>
    </o:shapedefaults>
    <o:shapelayout v:ext="edit">
      <o:idmap v:ext="edit" data="1"/>
    </o:shapelayout>
  </w:shapeDefaults>
  <w:decimalSymbol w:val="."/>
  <w:listSeparator w:val=","/>
  <w14:docId w14:val="1F555276"/>
  <w15:chartTrackingRefBased/>
  <w15:docId w15:val="{A6518307-396F-4038-8E62-E6EA9B905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D0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0C41"/>
    <w:pPr>
      <w:spacing w:after="0" w:line="240" w:lineRule="auto"/>
      <w:ind w:left="720"/>
    </w:pPr>
  </w:style>
  <w:style w:type="character" w:styleId="Hyperlink">
    <w:name w:val="Hyperlink"/>
    <w:basedOn w:val="DefaultParagraphFont"/>
    <w:uiPriority w:val="99"/>
    <w:unhideWhenUsed/>
    <w:rsid w:val="005655B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143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4301"/>
  </w:style>
  <w:style w:type="paragraph" w:styleId="Footer">
    <w:name w:val="footer"/>
    <w:basedOn w:val="Normal"/>
    <w:link w:val="FooterChar"/>
    <w:uiPriority w:val="99"/>
    <w:unhideWhenUsed/>
    <w:rsid w:val="000143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4301"/>
  </w:style>
  <w:style w:type="paragraph" w:styleId="BodyText">
    <w:name w:val="Body Text"/>
    <w:basedOn w:val="Normal"/>
    <w:link w:val="BodyTextChar"/>
    <w:uiPriority w:val="99"/>
    <w:semiHidden/>
    <w:unhideWhenUsed/>
    <w:rsid w:val="000143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14301"/>
  </w:style>
  <w:style w:type="paragraph" w:styleId="BalloonText">
    <w:name w:val="Balloon Text"/>
    <w:basedOn w:val="Normal"/>
    <w:link w:val="BalloonTextChar"/>
    <w:uiPriority w:val="99"/>
    <w:semiHidden/>
    <w:unhideWhenUsed/>
    <w:rsid w:val="001501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1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D3C2A6918DA445BE8ED88062505E1F" ma:contentTypeVersion="13" ma:contentTypeDescription="Create a new document." ma:contentTypeScope="" ma:versionID="767031a6b2efe403ebcd9c9ec1573049">
  <xsd:schema xmlns:xsd="http://www.w3.org/2001/XMLSchema" xmlns:xs="http://www.w3.org/2001/XMLSchema" xmlns:p="http://schemas.microsoft.com/office/2006/metadata/properties" xmlns:ns3="921e02a7-2b2e-455c-920f-eb7a5a42f85f" xmlns:ns4="28da3b74-5ef3-4488-bd5c-3c8507bff6c6" targetNamespace="http://schemas.microsoft.com/office/2006/metadata/properties" ma:root="true" ma:fieldsID="a9dad5a910bdf10a17749a95f3b59a9f" ns3:_="" ns4:_="">
    <xsd:import namespace="921e02a7-2b2e-455c-920f-eb7a5a42f85f"/>
    <xsd:import namespace="28da3b74-5ef3-4488-bd5c-3c8507bff6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1e02a7-2b2e-455c-920f-eb7a5a42f8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a3b74-5ef3-4488-bd5c-3c8507bff6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33A639-28E7-4345-96DF-42D5322BF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369D9B0-1F71-4DFA-A469-0C5B7FB3D9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F2EA9FD-90D4-4BF9-82E9-64C90B811A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2D932F9-9AB2-48B8-90AB-E3886EF1CC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1e02a7-2b2e-455c-920f-eb7a5a42f85f"/>
    <ds:schemaRef ds:uri="28da3b74-5ef3-4488-bd5c-3c8507bff6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Sapra</dc:creator>
  <cp:keywords/>
  <dc:description/>
  <cp:lastModifiedBy>Rishi Sapra</cp:lastModifiedBy>
  <cp:revision>2</cp:revision>
  <dcterms:created xsi:type="dcterms:W3CDTF">2020-08-17T10:35:00Z</dcterms:created>
  <dcterms:modified xsi:type="dcterms:W3CDTF">2020-08-17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D3C2A6918DA445BE8ED88062505E1F</vt:lpwstr>
  </property>
</Properties>
</file>